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241A4261" w:rsidR="007C1A7E" w:rsidRPr="007C1A7E" w:rsidRDefault="00A54E3D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>
        <w:rPr>
          <w:rFonts w:eastAsia="Times New Roman" w:cstheme="minorHAnsi"/>
          <w:b/>
          <w:color w:val="181717"/>
          <w:sz w:val="28"/>
          <w:szCs w:val="28"/>
        </w:rPr>
        <w:t>Automotive Electricity and Electronics</w:t>
      </w:r>
    </w:p>
    <w:p w14:paraId="0A6E5014" w14:textId="6B8E67B0" w:rsidR="00DF2F45" w:rsidRPr="00DF2F45" w:rsidRDefault="00DF2F45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DF2F45">
        <w:rPr>
          <w:rFonts w:eastAsia="Times New Roman" w:cstheme="minorHAnsi"/>
          <w:b/>
          <w:color w:val="181717"/>
          <w:sz w:val="28"/>
          <w:szCs w:val="28"/>
        </w:rPr>
        <w:t xml:space="preserve">Chapter </w:t>
      </w:r>
      <w:r w:rsidR="00461A45">
        <w:rPr>
          <w:rFonts w:eastAsia="Times New Roman" w:cstheme="minorHAnsi"/>
          <w:b/>
          <w:color w:val="181717"/>
          <w:sz w:val="28"/>
          <w:szCs w:val="28"/>
        </w:rPr>
        <w:t>1</w:t>
      </w:r>
      <w:r w:rsidR="003302A7">
        <w:rPr>
          <w:rFonts w:eastAsia="Times New Roman" w:cstheme="minorHAnsi"/>
          <w:b/>
          <w:color w:val="181717"/>
          <w:sz w:val="28"/>
          <w:szCs w:val="28"/>
        </w:rPr>
        <w:t>5</w:t>
      </w:r>
      <w:r w:rsidR="00431A46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 w:rsidR="007C1A7E">
        <w:rPr>
          <w:rFonts w:eastAsia="Times New Roman" w:cstheme="minorHAnsi"/>
          <w:b/>
          <w:color w:val="181717"/>
          <w:sz w:val="28"/>
          <w:szCs w:val="28"/>
        </w:rPr>
        <w:t>–</w:t>
      </w:r>
      <w:r w:rsidR="000E2805" w:rsidRPr="000E2805">
        <w:t xml:space="preserve"> </w:t>
      </w:r>
      <w:r w:rsidR="003302A7">
        <w:rPr>
          <w:rFonts w:eastAsia="Times New Roman" w:cstheme="minorHAnsi"/>
          <w:b/>
          <w:color w:val="181717"/>
          <w:sz w:val="28"/>
          <w:szCs w:val="28"/>
        </w:rPr>
        <w:t>Electronic Fundamentals</w:t>
      </w:r>
    </w:p>
    <w:p w14:paraId="0766CA74" w14:textId="77777777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65A3B348" w14:textId="78819D79" w:rsidR="003A5A9C" w:rsidRDefault="00DF2F45" w:rsidP="004637B0">
      <w:pPr>
        <w:spacing w:after="0"/>
        <w:ind w:left="450" w:right="-810"/>
      </w:pPr>
      <w:r w:rsidRPr="00DF2F45">
        <w:t xml:space="preserve">1. </w:t>
      </w:r>
      <w:r w:rsidR="00E619A8">
        <w:t>Semiconductors, Summary of Semiconductors, Diodes, and Zener Diodes</w:t>
      </w:r>
    </w:p>
    <w:p w14:paraId="13145BB6" w14:textId="4EE1D282" w:rsidR="008F46C1" w:rsidRDefault="003A5A9C" w:rsidP="004637B0">
      <w:pPr>
        <w:spacing w:after="0"/>
        <w:ind w:left="450" w:right="-810"/>
      </w:pPr>
      <w:r>
        <w:t xml:space="preserve">2. </w:t>
      </w:r>
      <w:r w:rsidR="00E07A18">
        <w:t>High-Voltage Spike Protection, Diode Ratings, Light-Emitting Diodes, and Photodiodes</w:t>
      </w:r>
    </w:p>
    <w:p w14:paraId="48559A45" w14:textId="65F3B89A" w:rsidR="00E07A18" w:rsidRDefault="00E07A18" w:rsidP="004637B0">
      <w:pPr>
        <w:spacing w:after="0"/>
        <w:ind w:left="450" w:right="-810"/>
      </w:pPr>
      <w:r>
        <w:t>3. Photoresistors, Silicone-Controlled Rectifiers, Thermistors</w:t>
      </w:r>
      <w:r w:rsidR="00415C67">
        <w:t>, Rectifier Bridges, and Transistors</w:t>
      </w:r>
    </w:p>
    <w:p w14:paraId="51FDD8BE" w14:textId="1CC73127" w:rsidR="00415C67" w:rsidRDefault="00415C67" w:rsidP="004637B0">
      <w:pPr>
        <w:spacing w:after="0"/>
        <w:ind w:left="450" w:right="-810"/>
      </w:pPr>
      <w:r>
        <w:t xml:space="preserve">4. Field-Effect Transistors, Phototransistors, Integrated Circuits, </w:t>
      </w:r>
      <w:r w:rsidR="0044197C">
        <w:t>and Transistor Gates</w:t>
      </w:r>
    </w:p>
    <w:p w14:paraId="20B57485" w14:textId="268E3489" w:rsidR="0044197C" w:rsidRDefault="0044197C" w:rsidP="004637B0">
      <w:pPr>
        <w:spacing w:after="0"/>
        <w:ind w:left="450" w:right="-810"/>
      </w:pPr>
      <w:r>
        <w:t>5. Operational Amplifiers, Electronic Component Failure Causes, and How To Test Diodes and Transistors</w:t>
      </w:r>
    </w:p>
    <w:p w14:paraId="38823D84" w14:textId="1B136388" w:rsidR="0044197C" w:rsidRDefault="0044197C" w:rsidP="004637B0">
      <w:pPr>
        <w:spacing w:after="0"/>
        <w:ind w:left="450" w:right="-810"/>
      </w:pPr>
      <w:r>
        <w:t>6. Converte</w:t>
      </w:r>
      <w:r w:rsidR="00C60069">
        <w:t>rs and Inverters and Electronic Discharge</w:t>
      </w:r>
    </w:p>
    <w:p w14:paraId="6D574F24" w14:textId="4620475A" w:rsidR="00DF2F45" w:rsidRPr="00DF2F45" w:rsidRDefault="00DF2F45" w:rsidP="00572C8B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68403AF5" w14:textId="1F44B67B" w:rsidR="00DF2F45" w:rsidRPr="00662A68" w:rsidRDefault="008F46C1" w:rsidP="00662A68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651D7127" w14:textId="3F8F1D67" w:rsidR="005B5419" w:rsidRDefault="00CB7645" w:rsidP="005B5419">
      <w:pPr>
        <w:spacing w:after="0"/>
        <w:ind w:left="446" w:right="-806"/>
      </w:pPr>
      <w:r>
        <w:t xml:space="preserve">1. </w:t>
      </w:r>
      <w:r w:rsidR="00BA12AA">
        <w:t>I</w:t>
      </w:r>
      <w:r w:rsidR="00667131" w:rsidRPr="00667131">
        <w:t>dentify semiconductor components.</w:t>
      </w:r>
    </w:p>
    <w:p w14:paraId="54B9092E" w14:textId="04F71E86" w:rsidR="00071786" w:rsidRDefault="00CB7645" w:rsidP="00667131">
      <w:pPr>
        <w:spacing w:after="0"/>
        <w:ind w:left="446" w:right="-806"/>
      </w:pPr>
      <w:r>
        <w:t xml:space="preserve">2. </w:t>
      </w:r>
      <w:r w:rsidR="00BA12AA">
        <w:t>D</w:t>
      </w:r>
      <w:r w:rsidR="00667131">
        <w:t xml:space="preserve">escribe how diodes and transistors work, and how to test them. </w:t>
      </w:r>
      <w:r w:rsidR="00BA12AA">
        <w:t>I</w:t>
      </w:r>
      <w:r w:rsidR="00667131">
        <w:t>dentify the causes of failure of electronic components.</w:t>
      </w:r>
    </w:p>
    <w:p w14:paraId="5DD3E6AF" w14:textId="04108DE8" w:rsidR="00237DF7" w:rsidRDefault="00237DF7" w:rsidP="00BA12AA">
      <w:pPr>
        <w:spacing w:after="0"/>
        <w:ind w:left="446" w:right="-806"/>
      </w:pPr>
      <w:r>
        <w:t xml:space="preserve">3. </w:t>
      </w:r>
      <w:r w:rsidR="00BA12AA">
        <w:t>Explain how converters and inverters are used, and precautions for working with semiconductor circuits.</w:t>
      </w:r>
    </w:p>
    <w:p w14:paraId="09D94FED" w14:textId="0D5C4042" w:rsidR="00BA12AA" w:rsidRDefault="00237DF7" w:rsidP="005B5419">
      <w:pPr>
        <w:spacing w:after="0"/>
        <w:ind w:left="446" w:right="-806"/>
      </w:pPr>
      <w:r>
        <w:t xml:space="preserve">4. </w:t>
      </w:r>
      <w:r w:rsidR="00BA12AA">
        <w:t>L</w:t>
      </w:r>
      <w:r w:rsidR="00BA12AA" w:rsidRPr="00BA12AA">
        <w:t>ist ways to avoid electrostatic discharge.</w:t>
      </w:r>
    </w:p>
    <w:p w14:paraId="55695049" w14:textId="1A728D45" w:rsidR="00DF2F45" w:rsidRPr="00DF2F45" w:rsidRDefault="00F25410" w:rsidP="00D51E35">
      <w:pPr>
        <w:spacing w:after="0"/>
        <w:ind w:left="446" w:right="-806"/>
      </w:pPr>
      <w:r>
        <w:t>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66156434" w14:textId="28FF3A57" w:rsidR="00701BDC" w:rsidRDefault="009E77DF" w:rsidP="009E77DF">
      <w:pPr>
        <w:spacing w:after="0"/>
        <w:ind w:left="450" w:right="-810"/>
      </w:pPr>
      <w:bookmarkStart w:id="0" w:name="_Hlk99950783"/>
      <w:r w:rsidRPr="00460C4E">
        <w:t xml:space="preserve">1. </w:t>
      </w:r>
      <w:r w:rsidR="00662A68" w:rsidRPr="00460C4E">
        <w:t>Task Sheet:</w:t>
      </w:r>
      <w:r w:rsidR="00662A68">
        <w:rPr>
          <w:sz w:val="20"/>
        </w:rPr>
        <w:t xml:space="preserve"> </w:t>
      </w:r>
      <w:r w:rsidR="00B569F1" w:rsidRPr="00B569F1">
        <w:t>Electronic Fundamentals</w:t>
      </w:r>
    </w:p>
    <w:bookmarkEnd w:id="0"/>
    <w:p w14:paraId="233C5FC8" w14:textId="30BBE397" w:rsidR="008F46C1" w:rsidRDefault="00D70C1C" w:rsidP="004637B0">
      <w:pPr>
        <w:spacing w:after="0"/>
        <w:ind w:left="450" w:right="-810"/>
      </w:pPr>
      <w:r>
        <w:t>2</w:t>
      </w:r>
      <w:r w:rsidR="00DF2F45">
        <w:t xml:space="preserve">. Chapter PowerPoint </w:t>
      </w:r>
    </w:p>
    <w:p w14:paraId="1D2DB321" w14:textId="129387B8" w:rsidR="008F46C1" w:rsidRDefault="00D70C1C" w:rsidP="004637B0">
      <w:pPr>
        <w:spacing w:after="0"/>
        <w:ind w:left="450" w:right="-810"/>
      </w:pPr>
      <w:r>
        <w:t>3</w:t>
      </w:r>
      <w:r w:rsidR="00DF2F45" w:rsidRPr="00DF2F45">
        <w:t xml:space="preserve">. </w:t>
      </w:r>
      <w:hyperlink r:id="rId11" w:history="1">
        <w:r w:rsidR="00DF2F45" w:rsidRPr="00857B88">
          <w:rPr>
            <w:rStyle w:val="Hyperlink"/>
          </w:rPr>
          <w:t>Crossword and Word Search</w:t>
        </w:r>
        <w:r w:rsidR="00CA02F9" w:rsidRPr="00857B88">
          <w:rPr>
            <w:rStyle w:val="Hyperlink"/>
          </w:rPr>
          <w:t xml:space="preserve"> Puzzle</w:t>
        </w:r>
        <w:r w:rsidR="00526ED5" w:rsidRPr="00857B88">
          <w:rPr>
            <w:rStyle w:val="Hyperlink"/>
          </w:rPr>
          <w:t>s (A</w:t>
        </w:r>
        <w:r w:rsidR="00023A04" w:rsidRPr="00857B88">
          <w:rPr>
            <w:rStyle w:val="Hyperlink"/>
          </w:rPr>
          <w:t>6</w:t>
        </w:r>
        <w:r w:rsidR="00526ED5" w:rsidRPr="00857B88">
          <w:rPr>
            <w:rStyle w:val="Hyperlink"/>
          </w:rPr>
          <w:t>)</w:t>
        </w:r>
      </w:hyperlink>
      <w:r w:rsidR="00DF2F45" w:rsidRPr="00DF2F45">
        <w:t xml:space="preserve"> </w:t>
      </w:r>
    </w:p>
    <w:p w14:paraId="44868673" w14:textId="2C81C9C1" w:rsidR="008F46C1" w:rsidRDefault="00D70C1C" w:rsidP="004637B0">
      <w:pPr>
        <w:spacing w:after="0"/>
        <w:ind w:left="450" w:right="-810"/>
      </w:pPr>
      <w:r>
        <w:t>4</w:t>
      </w:r>
      <w:r w:rsidR="00DF2F45" w:rsidRPr="00DF2F45">
        <w:t xml:space="preserve">. </w:t>
      </w:r>
      <w:hyperlink r:id="rId12" w:history="1">
        <w:r w:rsidR="0011718F" w:rsidRPr="00044E21">
          <w:rPr>
            <w:rStyle w:val="Hyperlink"/>
          </w:rPr>
          <w:t>Video</w:t>
        </w:r>
        <w:r w:rsidR="00250C2D" w:rsidRPr="00044E21">
          <w:rPr>
            <w:rStyle w:val="Hyperlink"/>
          </w:rPr>
          <w:t>s</w:t>
        </w:r>
        <w:r w:rsidR="0011718F" w:rsidRPr="00044E21">
          <w:rPr>
            <w:rStyle w:val="Hyperlink"/>
          </w:rPr>
          <w:t xml:space="preserve">: </w:t>
        </w:r>
        <w:r w:rsidR="00526ED5" w:rsidRPr="00044E21">
          <w:rPr>
            <w:rStyle w:val="Hyperlink"/>
          </w:rPr>
          <w:t>(</w:t>
        </w:r>
        <w:r w:rsidR="00D524C5" w:rsidRPr="00044E21">
          <w:rPr>
            <w:rStyle w:val="Hyperlink"/>
          </w:rPr>
          <w:t>A</w:t>
        </w:r>
        <w:r w:rsidR="00023A04" w:rsidRPr="00044E21">
          <w:rPr>
            <w:rStyle w:val="Hyperlink"/>
          </w:rPr>
          <w:t>6</w:t>
        </w:r>
        <w:r w:rsidR="00526ED5" w:rsidRPr="00044E21">
          <w:rPr>
            <w:rStyle w:val="Hyperlink"/>
          </w:rPr>
          <w:t>)</w:t>
        </w:r>
        <w:r w:rsidR="00D524C5" w:rsidRPr="00044E21">
          <w:rPr>
            <w:rStyle w:val="Hyperlink"/>
          </w:rPr>
          <w:t xml:space="preserve"> </w:t>
        </w:r>
        <w:r w:rsidR="00023A04" w:rsidRPr="00044E21">
          <w:rPr>
            <w:rStyle w:val="Hyperlink"/>
          </w:rPr>
          <w:t>Electrical/Electronic Systems</w:t>
        </w:r>
      </w:hyperlink>
    </w:p>
    <w:p w14:paraId="0CB4937C" w14:textId="6743C02C" w:rsidR="00D524C5" w:rsidRDefault="00D70C1C" w:rsidP="004637B0">
      <w:pPr>
        <w:spacing w:after="0"/>
        <w:ind w:left="450" w:right="-810"/>
      </w:pPr>
      <w:r>
        <w:t>5</w:t>
      </w:r>
      <w:r w:rsidR="00D524C5">
        <w:t xml:space="preserve">. </w:t>
      </w:r>
      <w:hyperlink r:id="rId13" w:history="1">
        <w:r w:rsidR="007636D7" w:rsidRPr="00857B88">
          <w:rPr>
            <w:rStyle w:val="Hyperlink"/>
          </w:rPr>
          <w:t xml:space="preserve">Animations: </w:t>
        </w:r>
        <w:r w:rsidR="00DA491F" w:rsidRPr="00857B88">
          <w:rPr>
            <w:rStyle w:val="Hyperlink"/>
          </w:rPr>
          <w:t>(A</w:t>
        </w:r>
        <w:r w:rsidR="00023A04" w:rsidRPr="00857B88">
          <w:rPr>
            <w:rStyle w:val="Hyperlink"/>
          </w:rPr>
          <w:t>6</w:t>
        </w:r>
        <w:r w:rsidR="00DA491F" w:rsidRPr="00857B88">
          <w:rPr>
            <w:rStyle w:val="Hyperlink"/>
          </w:rPr>
          <w:t xml:space="preserve">) </w:t>
        </w:r>
        <w:r w:rsidR="00023A04" w:rsidRPr="00857B88">
          <w:rPr>
            <w:rStyle w:val="Hyperlink"/>
          </w:rPr>
          <w:t>Electrical/Electronic Systems</w:t>
        </w:r>
      </w:hyperlink>
    </w:p>
    <w:p w14:paraId="3FB19CF6" w14:textId="558DFA69" w:rsidR="0085332D" w:rsidRPr="00DC68C1" w:rsidRDefault="00DF2F45" w:rsidP="0085332D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0B1471B9" w14:textId="70865341" w:rsidR="008F46C1" w:rsidRDefault="008F46C1" w:rsidP="004637B0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30ECA7B6" w14:textId="77777777" w:rsidR="00B569F1" w:rsidRDefault="00B569F1" w:rsidP="004637B0">
      <w:pPr>
        <w:spacing w:after="0"/>
        <w:ind w:left="450" w:right="-810"/>
      </w:pPr>
      <w:r w:rsidRPr="00B569F1">
        <w:t>1. Task Sheet: Electronic Fundamentals</w:t>
      </w:r>
    </w:p>
    <w:p w14:paraId="2F329926" w14:textId="6A67F346" w:rsidR="00DC68C1" w:rsidRPr="0096693B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196806A9" w14:textId="284D0E84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C9B240F" wp14:editId="631B0F27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SSIGNMENT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</w:p>
    <w:p w14:paraId="5DB5F4D7" w14:textId="77777777" w:rsidR="00480C2D" w:rsidRDefault="00480C2D" w:rsidP="00480C2D">
      <w:pPr>
        <w:spacing w:after="0"/>
        <w:ind w:left="450" w:right="-810"/>
      </w:pPr>
      <w:r>
        <w:t>1. Chapter crossword and word search puzzles from the website.</w:t>
      </w:r>
    </w:p>
    <w:p w14:paraId="287EB413" w14:textId="77777777" w:rsidR="00480C2D" w:rsidRDefault="00480C2D" w:rsidP="00480C2D">
      <w:pPr>
        <w:spacing w:after="0"/>
        <w:ind w:left="450" w:right="-810"/>
      </w:pPr>
      <w:r>
        <w:t xml:space="preserve">2. Complete end of chapter quiz from the textbook. </w:t>
      </w:r>
    </w:p>
    <w:p w14:paraId="1ACE0443" w14:textId="77777777" w:rsidR="00480C2D" w:rsidRDefault="00480C2D" w:rsidP="00480C2D">
      <w:pPr>
        <w:spacing w:after="0"/>
        <w:ind w:left="450" w:right="-810"/>
      </w:pPr>
      <w:r>
        <w:t>3. Complete multiple choice and short answer quizzes downloaded from the website.</w:t>
      </w:r>
    </w:p>
    <w:p w14:paraId="0712AD4C" w14:textId="432A0D50" w:rsidR="00BE4C88" w:rsidRPr="00DC68C1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36CC5972" w14:textId="58CFC043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3B483E17" w14:textId="0FD53E33" w:rsidR="00DF2F45" w:rsidRPr="00572C8B" w:rsidRDefault="00DF2F45" w:rsidP="004637B0">
      <w:pPr>
        <w:spacing w:after="0"/>
        <w:ind w:left="450" w:right="-810"/>
      </w:pPr>
      <w:r>
        <w:t>_____________________________________________________________________________________</w:t>
      </w:r>
    </w:p>
    <w:p w14:paraId="5D82CE72" w14:textId="646ACC97" w:rsidR="007C16D5" w:rsidRPr="004637B0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1A47D19A" w14:textId="494321D0" w:rsidR="00DF2F45" w:rsidRDefault="00DF2F45" w:rsidP="004637B0">
      <w:pPr>
        <w:spacing w:after="0"/>
        <w:ind w:left="450" w:right="-810" w:hanging="1710"/>
      </w:pPr>
    </w:p>
    <w:p w14:paraId="755378B5" w14:textId="3AA87B66" w:rsidR="00DA1A6E" w:rsidRDefault="00DA1A6E" w:rsidP="004637B0">
      <w:pPr>
        <w:spacing w:after="0"/>
        <w:ind w:left="450" w:right="-810"/>
      </w:pPr>
    </w:p>
    <w:p w14:paraId="6C92C228" w14:textId="552F6B05" w:rsidR="00D70C1C" w:rsidRDefault="00D70C1C" w:rsidP="004637B0">
      <w:pPr>
        <w:spacing w:after="0"/>
        <w:ind w:left="450" w:right="-810"/>
      </w:pPr>
    </w:p>
    <w:p w14:paraId="17298DA3" w14:textId="77777777" w:rsidR="00D70C1C" w:rsidRDefault="00D70C1C" w:rsidP="004637B0">
      <w:pPr>
        <w:spacing w:after="0"/>
        <w:ind w:left="450" w:right="-810"/>
      </w:pPr>
    </w:p>
    <w:p w14:paraId="1C62126E" w14:textId="7969BB02" w:rsidR="00BE4C88" w:rsidRDefault="00BE4C88" w:rsidP="004637B0">
      <w:pPr>
        <w:spacing w:after="0"/>
        <w:ind w:left="450" w:right="-810"/>
      </w:pPr>
    </w:p>
    <w:p w14:paraId="779BC199" w14:textId="77777777" w:rsidR="00C13A68" w:rsidRDefault="00C13A68" w:rsidP="004637B0">
      <w:pPr>
        <w:spacing w:after="0"/>
        <w:ind w:left="450" w:right="-810"/>
      </w:pPr>
    </w:p>
    <w:p w14:paraId="17D9A556" w14:textId="77777777" w:rsidR="00572C8B" w:rsidRDefault="00572C8B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09147D" w14:textId="77777777" w:rsidR="00523C06" w:rsidRDefault="00523C06" w:rsidP="00E43A7A">
      <w:pPr>
        <w:spacing w:after="0" w:line="240" w:lineRule="auto"/>
      </w:pPr>
      <w:r>
        <w:separator/>
      </w:r>
    </w:p>
  </w:endnote>
  <w:endnote w:type="continuationSeparator" w:id="0">
    <w:p w14:paraId="6697D227" w14:textId="77777777" w:rsidR="00523C06" w:rsidRDefault="00523C06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EE9E7E" w14:textId="77777777" w:rsidR="00523C06" w:rsidRDefault="00523C06" w:rsidP="00E43A7A">
      <w:pPr>
        <w:spacing w:after="0" w:line="240" w:lineRule="auto"/>
      </w:pPr>
      <w:r>
        <w:separator/>
      </w:r>
    </w:p>
  </w:footnote>
  <w:footnote w:type="continuationSeparator" w:id="0">
    <w:p w14:paraId="6974C4D2" w14:textId="77777777" w:rsidR="00523C06" w:rsidRDefault="00523C06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MqsFALOBABQtAAAA"/>
  </w:docVars>
  <w:rsids>
    <w:rsidRoot w:val="00DF2F45"/>
    <w:rsid w:val="000014F8"/>
    <w:rsid w:val="00002F88"/>
    <w:rsid w:val="0001541D"/>
    <w:rsid w:val="00016365"/>
    <w:rsid w:val="00016515"/>
    <w:rsid w:val="0002172D"/>
    <w:rsid w:val="00023A04"/>
    <w:rsid w:val="00025CAC"/>
    <w:rsid w:val="00032C74"/>
    <w:rsid w:val="00044E21"/>
    <w:rsid w:val="0005127F"/>
    <w:rsid w:val="000522AD"/>
    <w:rsid w:val="00071786"/>
    <w:rsid w:val="00077286"/>
    <w:rsid w:val="0008059A"/>
    <w:rsid w:val="0009460A"/>
    <w:rsid w:val="000C07A6"/>
    <w:rsid w:val="000C6299"/>
    <w:rsid w:val="000E2805"/>
    <w:rsid w:val="000E2C6C"/>
    <w:rsid w:val="000E7539"/>
    <w:rsid w:val="00110CF6"/>
    <w:rsid w:val="0011718F"/>
    <w:rsid w:val="00123D4E"/>
    <w:rsid w:val="0013250E"/>
    <w:rsid w:val="00133D25"/>
    <w:rsid w:val="00136257"/>
    <w:rsid w:val="00167D6D"/>
    <w:rsid w:val="001D570B"/>
    <w:rsid w:val="001E6BE6"/>
    <w:rsid w:val="001F7A1E"/>
    <w:rsid w:val="00237DF7"/>
    <w:rsid w:val="00250C2D"/>
    <w:rsid w:val="00291607"/>
    <w:rsid w:val="00296A45"/>
    <w:rsid w:val="0029759D"/>
    <w:rsid w:val="002A0BBD"/>
    <w:rsid w:val="002B7FEB"/>
    <w:rsid w:val="002D6E8C"/>
    <w:rsid w:val="002E11C1"/>
    <w:rsid w:val="003064C0"/>
    <w:rsid w:val="003213AC"/>
    <w:rsid w:val="003302A7"/>
    <w:rsid w:val="00351417"/>
    <w:rsid w:val="00364991"/>
    <w:rsid w:val="0039266A"/>
    <w:rsid w:val="003A5A9C"/>
    <w:rsid w:val="003D0578"/>
    <w:rsid w:val="003D5A90"/>
    <w:rsid w:val="003D7396"/>
    <w:rsid w:val="003E50C1"/>
    <w:rsid w:val="003E52D4"/>
    <w:rsid w:val="004011C3"/>
    <w:rsid w:val="0040292E"/>
    <w:rsid w:val="00415C67"/>
    <w:rsid w:val="00430982"/>
    <w:rsid w:val="00431A46"/>
    <w:rsid w:val="0044197C"/>
    <w:rsid w:val="00457A06"/>
    <w:rsid w:val="00460C4E"/>
    <w:rsid w:val="00461A45"/>
    <w:rsid w:val="004637B0"/>
    <w:rsid w:val="00464DF1"/>
    <w:rsid w:val="00465C5C"/>
    <w:rsid w:val="0046636A"/>
    <w:rsid w:val="00480C2D"/>
    <w:rsid w:val="00481123"/>
    <w:rsid w:val="00492E83"/>
    <w:rsid w:val="00496AA1"/>
    <w:rsid w:val="004A17EE"/>
    <w:rsid w:val="004B09AC"/>
    <w:rsid w:val="004D0C75"/>
    <w:rsid w:val="004F5946"/>
    <w:rsid w:val="005129E7"/>
    <w:rsid w:val="00523C06"/>
    <w:rsid w:val="00526ED5"/>
    <w:rsid w:val="005274BD"/>
    <w:rsid w:val="0053211D"/>
    <w:rsid w:val="00533A39"/>
    <w:rsid w:val="00535A37"/>
    <w:rsid w:val="00547AF6"/>
    <w:rsid w:val="00572C8B"/>
    <w:rsid w:val="005868EC"/>
    <w:rsid w:val="005A079C"/>
    <w:rsid w:val="005B3717"/>
    <w:rsid w:val="005B5419"/>
    <w:rsid w:val="005E3067"/>
    <w:rsid w:val="006040F9"/>
    <w:rsid w:val="00620E1C"/>
    <w:rsid w:val="00627C56"/>
    <w:rsid w:val="00641B95"/>
    <w:rsid w:val="00642E5D"/>
    <w:rsid w:val="00643D46"/>
    <w:rsid w:val="00662A68"/>
    <w:rsid w:val="00667131"/>
    <w:rsid w:val="00692749"/>
    <w:rsid w:val="00696D9C"/>
    <w:rsid w:val="00696F56"/>
    <w:rsid w:val="006C5C8F"/>
    <w:rsid w:val="00701BDC"/>
    <w:rsid w:val="00723978"/>
    <w:rsid w:val="007636D7"/>
    <w:rsid w:val="007B00EC"/>
    <w:rsid w:val="007C16D5"/>
    <w:rsid w:val="007C1A7E"/>
    <w:rsid w:val="007C5C45"/>
    <w:rsid w:val="008253C6"/>
    <w:rsid w:val="0085332D"/>
    <w:rsid w:val="00857B88"/>
    <w:rsid w:val="00882D74"/>
    <w:rsid w:val="008834DD"/>
    <w:rsid w:val="00892203"/>
    <w:rsid w:val="008A6DBD"/>
    <w:rsid w:val="008D0598"/>
    <w:rsid w:val="008F46C1"/>
    <w:rsid w:val="00923D28"/>
    <w:rsid w:val="009268E1"/>
    <w:rsid w:val="0092799E"/>
    <w:rsid w:val="0093258C"/>
    <w:rsid w:val="00932940"/>
    <w:rsid w:val="009460BE"/>
    <w:rsid w:val="00957F05"/>
    <w:rsid w:val="0096693B"/>
    <w:rsid w:val="00974A08"/>
    <w:rsid w:val="009A5EA5"/>
    <w:rsid w:val="009C69F8"/>
    <w:rsid w:val="009D2A57"/>
    <w:rsid w:val="009D4174"/>
    <w:rsid w:val="009E77DF"/>
    <w:rsid w:val="009F3062"/>
    <w:rsid w:val="00A0293B"/>
    <w:rsid w:val="00A53C60"/>
    <w:rsid w:val="00A54E3D"/>
    <w:rsid w:val="00A66142"/>
    <w:rsid w:val="00A764B2"/>
    <w:rsid w:val="00A868F1"/>
    <w:rsid w:val="00AA7C0A"/>
    <w:rsid w:val="00AD289A"/>
    <w:rsid w:val="00AF6F93"/>
    <w:rsid w:val="00B05659"/>
    <w:rsid w:val="00B2457C"/>
    <w:rsid w:val="00B26AC2"/>
    <w:rsid w:val="00B37AE6"/>
    <w:rsid w:val="00B52BE8"/>
    <w:rsid w:val="00B5647C"/>
    <w:rsid w:val="00B569F1"/>
    <w:rsid w:val="00B614AC"/>
    <w:rsid w:val="00B67969"/>
    <w:rsid w:val="00B723D2"/>
    <w:rsid w:val="00B83EF3"/>
    <w:rsid w:val="00B932D5"/>
    <w:rsid w:val="00B95B75"/>
    <w:rsid w:val="00B97438"/>
    <w:rsid w:val="00BA12AA"/>
    <w:rsid w:val="00BA3D3F"/>
    <w:rsid w:val="00BB1DB0"/>
    <w:rsid w:val="00BB438C"/>
    <w:rsid w:val="00BC3076"/>
    <w:rsid w:val="00BC3391"/>
    <w:rsid w:val="00BE0E50"/>
    <w:rsid w:val="00BE4C88"/>
    <w:rsid w:val="00BE6A3B"/>
    <w:rsid w:val="00C13A68"/>
    <w:rsid w:val="00C15C66"/>
    <w:rsid w:val="00C161A4"/>
    <w:rsid w:val="00C22D90"/>
    <w:rsid w:val="00C3161B"/>
    <w:rsid w:val="00C36439"/>
    <w:rsid w:val="00C3797A"/>
    <w:rsid w:val="00C432C0"/>
    <w:rsid w:val="00C53C8E"/>
    <w:rsid w:val="00C547CD"/>
    <w:rsid w:val="00C60069"/>
    <w:rsid w:val="00C614AB"/>
    <w:rsid w:val="00C65FB8"/>
    <w:rsid w:val="00C82643"/>
    <w:rsid w:val="00CA02F9"/>
    <w:rsid w:val="00CA1EC5"/>
    <w:rsid w:val="00CB7645"/>
    <w:rsid w:val="00CC06DE"/>
    <w:rsid w:val="00CF2331"/>
    <w:rsid w:val="00D40A60"/>
    <w:rsid w:val="00D51E35"/>
    <w:rsid w:val="00D524C5"/>
    <w:rsid w:val="00D70C1C"/>
    <w:rsid w:val="00DA1A6E"/>
    <w:rsid w:val="00DA491F"/>
    <w:rsid w:val="00DB5275"/>
    <w:rsid w:val="00DC68C1"/>
    <w:rsid w:val="00DD2E44"/>
    <w:rsid w:val="00DE385A"/>
    <w:rsid w:val="00DF2F45"/>
    <w:rsid w:val="00E07A18"/>
    <w:rsid w:val="00E202C9"/>
    <w:rsid w:val="00E4311A"/>
    <w:rsid w:val="00E43A7A"/>
    <w:rsid w:val="00E619A8"/>
    <w:rsid w:val="00E75E47"/>
    <w:rsid w:val="00E90D74"/>
    <w:rsid w:val="00E9309E"/>
    <w:rsid w:val="00EC18F8"/>
    <w:rsid w:val="00EE0C80"/>
    <w:rsid w:val="00EE5E17"/>
    <w:rsid w:val="00EE5E4D"/>
    <w:rsid w:val="00F008E4"/>
    <w:rsid w:val="00F03911"/>
    <w:rsid w:val="00F2511E"/>
    <w:rsid w:val="00F25410"/>
    <w:rsid w:val="00F90D87"/>
    <w:rsid w:val="00FC06DD"/>
    <w:rsid w:val="00FC0D97"/>
    <w:rsid w:val="00FC4EAD"/>
    <w:rsid w:val="00FD2564"/>
    <w:rsid w:val="00FF61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432C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3064C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6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a6_vid_lib_page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6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7</TotalTime>
  <Pages>1</Pages>
  <Words>375</Words>
  <Characters>2139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56</cp:revision>
  <cp:lastPrinted>2022-04-04T14:43:00Z</cp:lastPrinted>
  <dcterms:created xsi:type="dcterms:W3CDTF">2019-12-09T16:24:00Z</dcterms:created>
  <dcterms:modified xsi:type="dcterms:W3CDTF">2022-04-04T14:54:00Z</dcterms:modified>
</cp:coreProperties>
</file>